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Hlk89864855"/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b/>
          <w:sz w:val="24"/>
          <w:szCs w:val="24"/>
          <w:lang w:val="en-GB"/>
        </w:rPr>
        <w:t>Impacts of Big Data on Business Intelligence</w:t>
      </w: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t>Name</w:t>
      </w: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t>Department, Institution Affiliation</w:t>
      </w: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t>Course Code; Course Name</w:t>
      </w: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t xml:space="preserve">Instructor's Name   </w:t>
      </w:r>
    </w:p>
    <w:p w:rsidR="0077268C" w:rsidRPr="008833F8" w:rsidRDefault="0077268C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t>Date</w:t>
      </w:r>
      <w:bookmarkEnd w:id="0"/>
    </w:p>
    <w:p w:rsidR="0077268C" w:rsidRPr="008833F8" w:rsidRDefault="0077268C">
      <w:pPr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sz w:val="24"/>
          <w:szCs w:val="24"/>
        </w:rPr>
        <w:br w:type="page"/>
      </w:r>
    </w:p>
    <w:p w:rsidR="00C06967" w:rsidRPr="008833F8" w:rsidRDefault="00C06967" w:rsidP="0077268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833F8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Impacts of Big Data on Business Intelligence</w:t>
      </w:r>
    </w:p>
    <w:p w:rsidR="00C06967" w:rsidRPr="008833F8" w:rsidRDefault="00C06967" w:rsidP="00C06967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b/>
          <w:sz w:val="24"/>
          <w:szCs w:val="24"/>
          <w:lang w:val="en-GB"/>
        </w:rPr>
        <w:t xml:space="preserve">Abstract </w:t>
      </w:r>
    </w:p>
    <w:p w:rsidR="003E4EB9" w:rsidRPr="008833F8" w:rsidRDefault="006F27AB" w:rsidP="008833F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>Historically</w:t>
      </w:r>
      <w:r w:rsidR="00FC49A7" w:rsidRPr="008833F8">
        <w:rPr>
          <w:rFonts w:ascii="Times New Roman" w:hAnsi="Times New Roman" w:cs="Times New Roman"/>
          <w:sz w:val="24"/>
          <w:szCs w:val="24"/>
          <w:lang w:val="en-GB"/>
        </w:rPr>
        <w:t>, organi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z</w:t>
      </w:r>
      <w:r w:rsidR="00FC49A7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ations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have relied on decision </w:t>
      </w:r>
      <w:r w:rsidR="00FC49A7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upport tools to get </w:t>
      </w:r>
      <w:r w:rsidR="0081381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reliable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data</w:t>
      </w:r>
      <w:r w:rsidR="0081381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needed for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effective decision-making</w:t>
      </w:r>
      <w:r w:rsidR="0081381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in the </w:t>
      </w:r>
      <w:r w:rsidR="0055121C" w:rsidRPr="008833F8">
        <w:rPr>
          <w:rFonts w:ascii="Times New Roman" w:hAnsi="Times New Roman" w:cs="Times New Roman"/>
          <w:sz w:val="24"/>
          <w:szCs w:val="24"/>
          <w:lang w:val="en-GB"/>
        </w:rPr>
        <w:t>various</w:t>
      </w:r>
      <w:r w:rsidR="0081381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cross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55121C" w:rsidRPr="008833F8">
        <w:rPr>
          <w:rFonts w:ascii="Times New Roman" w:hAnsi="Times New Roman" w:cs="Times New Roman"/>
          <w:sz w:val="24"/>
          <w:szCs w:val="24"/>
          <w:lang w:val="en-GB"/>
        </w:rPr>
        <w:t>functional</w:t>
      </w:r>
      <w:r w:rsidR="0081381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sectors.</w:t>
      </w:r>
      <w:r w:rsidR="00593A6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705E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Source of big data include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s point of sales applications, intelligent systems, smart intelligent systems, and autonomous applications</w:t>
      </w:r>
      <w:r w:rsidR="004352F5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used in the previous past to generate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massive data for decision support</w:t>
      </w:r>
      <w:r w:rsidR="009C6A29" w:rsidRPr="008833F8">
        <w:rPr>
          <w:rFonts w:ascii="Times New Roman" w:hAnsi="Times New Roman" w:cs="Times New Roman"/>
          <w:sz w:val="24"/>
          <w:szCs w:val="24"/>
          <w:lang w:val="en-GB"/>
        </w:rPr>
        <w:t>. Over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C6A2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time, developments have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been</w:t>
      </w:r>
      <w:r w:rsidR="009C6A2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mad</w:t>
      </w:r>
      <w:r w:rsidR="009C6A29" w:rsidRPr="008833F8">
        <w:rPr>
          <w:rFonts w:ascii="Times New Roman" w:hAnsi="Times New Roman" w:cs="Times New Roman"/>
          <w:sz w:val="24"/>
          <w:szCs w:val="24"/>
          <w:lang w:val="en-GB"/>
        </w:rPr>
        <w:t>e that focus on making decision</w:t>
      </w:r>
      <w:r w:rsidR="00E7035F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 faster and much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more manageable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s</w:t>
      </w:r>
      <w:r w:rsidR="00E7035F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top management draws attention to the need to relay information instantly</w:t>
      </w:r>
      <w:r w:rsidR="00E7035F" w:rsidRPr="008833F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8599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6045C">
        <w:rPr>
          <w:rFonts w:ascii="Times New Roman" w:hAnsi="Times New Roman" w:cs="Times New Roman"/>
          <w:sz w:val="24"/>
          <w:szCs w:val="24"/>
          <w:lang w:val="en-GB"/>
        </w:rPr>
        <w:t xml:space="preserve">According to </w:t>
      </w:r>
      <w:r w:rsidR="00A6045C" w:rsidRPr="00A6045C">
        <w:rPr>
          <w:rFonts w:ascii="Times New Roman" w:hAnsi="Times New Roman" w:cs="Times New Roman"/>
          <w:sz w:val="24"/>
          <w:szCs w:val="24"/>
          <w:lang w:val="en-GB"/>
        </w:rPr>
        <w:t>(Furht &amp; Villanustre, 2016)</w:t>
      </w:r>
      <w:r w:rsidR="00A6045C">
        <w:rPr>
          <w:rFonts w:ascii="Times New Roman" w:hAnsi="Times New Roman" w:cs="Times New Roman"/>
          <w:sz w:val="24"/>
          <w:szCs w:val="24"/>
          <w:lang w:val="en-GB"/>
        </w:rPr>
        <w:t xml:space="preserve"> t</w:t>
      </w:r>
      <w:r w:rsidR="00E8599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hese </w:t>
      </w:r>
      <w:r w:rsidR="002E4B41" w:rsidRPr="008833F8">
        <w:rPr>
          <w:rFonts w:ascii="Times New Roman" w:hAnsi="Times New Roman" w:cs="Times New Roman"/>
          <w:sz w:val="24"/>
          <w:szCs w:val="24"/>
          <w:lang w:val="en-GB"/>
        </w:rPr>
        <w:t>developments</w:t>
      </w:r>
      <w:r w:rsidR="00E8599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have </w:t>
      </w:r>
      <w:r w:rsidR="002E4B41" w:rsidRPr="008833F8">
        <w:rPr>
          <w:rFonts w:ascii="Times New Roman" w:hAnsi="Times New Roman" w:cs="Times New Roman"/>
          <w:sz w:val="24"/>
          <w:szCs w:val="24"/>
          <w:lang w:val="en-GB"/>
        </w:rPr>
        <w:t>focused</w:t>
      </w:r>
      <w:r w:rsidR="00E8599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n </w:t>
      </w:r>
      <w:r w:rsidR="003F5A77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designing </w:t>
      </w:r>
      <w:r w:rsidR="00E8393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new information systems that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leverage</w:t>
      </w:r>
      <w:r w:rsidR="00E8393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3091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pecific </w:t>
      </w:r>
      <w:r w:rsidR="00E8393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organization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performance</w:t>
      </w:r>
      <w:r w:rsidR="00E3091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D97287" w:rsidRPr="008833F8">
        <w:rPr>
          <w:rFonts w:ascii="Times New Roman" w:hAnsi="Times New Roman" w:cs="Times New Roman"/>
          <w:sz w:val="24"/>
          <w:szCs w:val="24"/>
          <w:lang w:val="en-GB"/>
        </w:rPr>
        <w:t>deliverables.</w:t>
      </w:r>
      <w:r w:rsidR="00465AB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While this is not</w:t>
      </w:r>
      <w:r w:rsidR="00465AB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true,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'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465AB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crucial</w:t>
      </w:r>
      <w:r w:rsidR="00465AB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465AB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understand that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big data is at the centre of all these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. This</w:t>
      </w:r>
      <w:r w:rsidR="00195D6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data is fast moving, voluminous,</w:t>
      </w:r>
      <w:r w:rsidR="00195D6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contains</w:t>
      </w:r>
      <w:r w:rsidR="00AA669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 given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amount</w:t>
      </w:r>
      <w:r w:rsidR="00AA669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f veracity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A669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i.e.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AA669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has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truthfulness</w:t>
      </w:r>
      <w:r w:rsidR="006B1BF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s an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element. To</w:t>
      </w:r>
      <w:r w:rsidR="006B1BF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examine this further, we consider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6B1BF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situations</w:t>
      </w:r>
      <w:r w:rsidR="006B1BF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below:</w:t>
      </w:r>
    </w:p>
    <w:p w:rsidR="003E4EB9" w:rsidRPr="008833F8" w:rsidRDefault="003E4EB9" w:rsidP="00FC49A7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191125" cy="3333750"/>
            <wp:effectExtent l="0" t="0" r="9525" b="0"/>
            <wp:docPr id="1" name="Picture 1" descr="Technology: What happens every minute on the internet? | World Economic 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chnology: What happens every minute on the internet? | World Economic  Foru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4EB9" w:rsidRPr="008833F8" w:rsidRDefault="003E4EB9" w:rsidP="007726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According to statistica.com, </w:t>
      </w:r>
      <w:r w:rsidR="00BF6740" w:rsidRPr="008833F8">
        <w:rPr>
          <w:rFonts w:ascii="Times New Roman" w:hAnsi="Times New Roman" w:cs="Times New Roman"/>
          <w:sz w:val="24"/>
          <w:szCs w:val="24"/>
          <w:lang w:val="en-GB"/>
        </w:rPr>
        <w:t>in 1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minute, </w:t>
      </w:r>
      <w:r w:rsidR="00E057B1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lot seems</w:t>
      </w:r>
      <w:r w:rsidR="00E057B1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to happen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;</w:t>
      </w:r>
      <w:r w:rsidR="00E057B1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F674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millions and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millions</w:t>
      </w:r>
      <w:r w:rsidR="00BF674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f data get generated. This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might be defined as big data as we live in a situation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time when too much information is being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produced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Do t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he following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questions continue to cross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ur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minds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>?</w:t>
      </w:r>
    </w:p>
    <w:p w:rsidR="003873DC" w:rsidRPr="008833F8" w:rsidRDefault="00712EB4" w:rsidP="0077268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What </w:t>
      </w:r>
      <w:r w:rsidR="003873DC" w:rsidRPr="008833F8">
        <w:rPr>
          <w:rFonts w:ascii="Times New Roman" w:hAnsi="Times New Roman" w:cs="Times New Roman"/>
          <w:sz w:val="24"/>
          <w:szCs w:val="24"/>
          <w:lang w:val="en-GB"/>
        </w:rPr>
        <w:t>kind of data is this?</w:t>
      </w:r>
    </w:p>
    <w:p w:rsidR="003873DC" w:rsidRPr="008833F8" w:rsidRDefault="00712EB4" w:rsidP="0077268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>Where does this data come from?</w:t>
      </w:r>
    </w:p>
    <w:p w:rsidR="00712EB4" w:rsidRPr="008833F8" w:rsidRDefault="00995EE9" w:rsidP="0077268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>How big is this data?</w:t>
      </w:r>
    </w:p>
    <w:p w:rsidR="00995EE9" w:rsidRPr="008833F8" w:rsidRDefault="00995EE9" w:rsidP="0077268C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>How do we handle it?</w:t>
      </w:r>
    </w:p>
    <w:p w:rsidR="006F27AB" w:rsidRPr="008833F8" w:rsidRDefault="0077268C" w:rsidP="007726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>Big data sources</w:t>
      </w:r>
      <w:r w:rsidR="001E1C74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include social media applications where millions of posts, comments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1E1C74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page views are </w:t>
      </w:r>
      <w:r w:rsidR="0053776B" w:rsidRPr="008833F8">
        <w:rPr>
          <w:rFonts w:ascii="Times New Roman" w:hAnsi="Times New Roman" w:cs="Times New Roman"/>
          <w:sz w:val="24"/>
          <w:szCs w:val="24"/>
          <w:lang w:val="en-GB"/>
        </w:rPr>
        <w:t>created every hour.</w:t>
      </w:r>
      <w:r w:rsidR="009303E3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3776B" w:rsidRPr="008833F8">
        <w:rPr>
          <w:rFonts w:ascii="Times New Roman" w:hAnsi="Times New Roman" w:cs="Times New Roman"/>
          <w:sz w:val="24"/>
          <w:szCs w:val="24"/>
          <w:lang w:val="en-GB"/>
        </w:rPr>
        <w:t>Several blogs are generated continuously</w:t>
      </w:r>
      <w:r w:rsidR="009303E3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with large amounts of posts and page views. This sounds interesting </w:t>
      </w:r>
      <w:r w:rsidR="00370CAF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for </w:t>
      </w:r>
      <w:r w:rsidR="00263B21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the sales and marketing </w:t>
      </w:r>
      <w:r w:rsidR="00C86153" w:rsidRPr="008833F8">
        <w:rPr>
          <w:rFonts w:ascii="Times New Roman" w:hAnsi="Times New Roman" w:cs="Times New Roman"/>
          <w:sz w:val="24"/>
          <w:szCs w:val="24"/>
          <w:lang w:val="en-GB"/>
        </w:rPr>
        <w:t>departments</w:t>
      </w:r>
      <w:r w:rsidR="0082688A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. Such </w:t>
      </w:r>
      <w:r w:rsidR="009C5AC8" w:rsidRPr="008833F8">
        <w:rPr>
          <w:rFonts w:ascii="Times New Roman" w:hAnsi="Times New Roman" w:cs="Times New Roman"/>
          <w:sz w:val="24"/>
          <w:szCs w:val="24"/>
          <w:lang w:val="en-GB"/>
        </w:rPr>
        <w:t>great insights</w:t>
      </w:r>
      <w:r w:rsidR="0082688A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analytics</w:t>
      </w:r>
      <w:r w:rsidR="0082688A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can be leveraged by the organisation owning this data to be turned into a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meaningful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profitable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funnel</w:t>
      </w:r>
      <w:r w:rsidR="00A6045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6045C" w:rsidRPr="00A6045C">
        <w:rPr>
          <w:rFonts w:ascii="Times New Roman" w:hAnsi="Times New Roman" w:cs="Times New Roman"/>
          <w:sz w:val="24"/>
          <w:szCs w:val="24"/>
          <w:lang w:val="en-GB"/>
        </w:rPr>
        <w:t>(Hurwitz et. al., 2013)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However,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this</w:t>
      </w:r>
      <w:r w:rsidR="00E3519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has to be done </w:t>
      </w:r>
      <w:r w:rsidR="00324E4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in an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averment</w:t>
      </w:r>
      <w:r w:rsidR="00324E4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that obeys and adheres to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different entity data protection law</w:t>
      </w:r>
      <w:r w:rsidR="00324E4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.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After harnessing </w:t>
      </w:r>
      <w:r w:rsidRPr="008833F8">
        <w:rPr>
          <w:rFonts w:ascii="Times New Roman" w:hAnsi="Times New Roman" w:cs="Times New Roman"/>
          <w:sz w:val="24"/>
          <w:szCs w:val="24"/>
          <w:lang w:val="en-GB"/>
        </w:rPr>
        <w:t>big data's full power and potential</w:t>
      </w:r>
      <w:r w:rsidR="00324E4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one</w:t>
      </w:r>
      <w:r w:rsidR="00324E46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f the tools that can be put in place is the </w:t>
      </w:r>
      <w:r w:rsidR="004830CF" w:rsidRPr="008833F8">
        <w:rPr>
          <w:rFonts w:ascii="Times New Roman" w:hAnsi="Times New Roman" w:cs="Times New Roman"/>
          <w:sz w:val="24"/>
          <w:szCs w:val="24"/>
          <w:lang w:val="en-GB"/>
        </w:rPr>
        <w:t>business intelligence tool.</w:t>
      </w:r>
    </w:p>
    <w:p w:rsidR="00995EE9" w:rsidRPr="008833F8" w:rsidRDefault="000B00A5" w:rsidP="0077268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Corporations and engineers design BI system</w:t>
      </w:r>
      <w:r w:rsidR="00075CA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 to have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quick</w:t>
      </w:r>
      <w:r w:rsidR="00075CAE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in</w:t>
      </w:r>
      <w:r w:rsidR="0043110A" w:rsidRPr="008833F8">
        <w:rPr>
          <w:rFonts w:ascii="Times New Roman" w:hAnsi="Times New Roman" w:cs="Times New Roman"/>
          <w:sz w:val="24"/>
          <w:szCs w:val="24"/>
          <w:lang w:val="en-GB"/>
        </w:rPr>
        <w:t>sights at the click of a button.</w:t>
      </w:r>
      <w:r w:rsidR="0070126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 Different cross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70126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functional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departments</w:t>
      </w:r>
      <w:r w:rsidR="0070126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have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to be incorporated together on a single interface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. The data pipeline draws the data, and the data moves into the BI system.</w:t>
      </w:r>
      <w:r w:rsidR="00A6045C">
        <w:rPr>
          <w:rFonts w:ascii="Times New Roman" w:hAnsi="Times New Roman" w:cs="Times New Roman"/>
          <w:sz w:val="24"/>
          <w:szCs w:val="24"/>
          <w:lang w:val="en-GB"/>
        </w:rPr>
        <w:t xml:space="preserve"> As docuemnetd by </w:t>
      </w:r>
      <w:r w:rsidR="00A6045C" w:rsidRPr="00A6045C">
        <w:rPr>
          <w:rFonts w:ascii="Times New Roman" w:hAnsi="Times New Roman" w:cs="Times New Roman"/>
          <w:sz w:val="24"/>
          <w:szCs w:val="24"/>
          <w:lang w:val="en-GB"/>
        </w:rPr>
        <w:t>(Sharda et. al., 2014)</w:t>
      </w:r>
      <w:r w:rsidR="00A6045C">
        <w:rPr>
          <w:rFonts w:ascii="Times New Roman" w:hAnsi="Times New Roman" w:cs="Times New Roman"/>
          <w:sz w:val="24"/>
          <w:szCs w:val="24"/>
          <w:lang w:val="en-GB"/>
        </w:rPr>
        <w:t xml:space="preserve"> s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ome algorithms and formulae</w:t>
      </w:r>
      <w:r w:rsidR="000F3B5A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automatically</w:t>
      </w:r>
      <w:r w:rsidR="000F3B5A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work on this data and present the data to the user. Also, during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the data</w:t>
      </w:r>
      <w:r w:rsidR="00580DE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manipulation</w:t>
      </w:r>
      <w:r w:rsidR="00580DE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state in the BI application, </w:t>
      </w:r>
      <w:r w:rsidR="006965B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models can be </w:t>
      </w:r>
      <w:r w:rsidR="00A41BF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made to forecast and predict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the final</w:t>
      </w:r>
      <w:r w:rsidR="00A41BF0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outputs in the dataset. </w:t>
      </w:r>
      <w:r w:rsidR="002C388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Such models include logistic regressions, linear regression models,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KNN,</w:t>
      </w:r>
      <w:r w:rsidR="002C388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Random forests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2C388D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the ARIMA models.</w:t>
      </w:r>
      <w:r w:rsidR="00375C7F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So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75C7F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where</w:t>
      </w:r>
      <w:r w:rsidR="00EC6E8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does this leave the </w:t>
      </w:r>
      <w:bookmarkStart w:id="1" w:name="_GoBack"/>
      <w:bookmarkEnd w:id="1"/>
      <w:r w:rsidR="00EC6E82" w:rsidRPr="008833F8">
        <w:rPr>
          <w:rFonts w:ascii="Times New Roman" w:hAnsi="Times New Roman" w:cs="Times New Roman"/>
          <w:sz w:val="24"/>
          <w:szCs w:val="24"/>
          <w:lang w:val="en-GB"/>
        </w:rPr>
        <w:t>big data and BI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?</w:t>
      </w:r>
      <w:r w:rsidR="00EC6E82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Big data can be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used to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power up BI systems in a massive way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die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to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generate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lastRenderedPageBreak/>
        <w:t>continuous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voluminous data for the BI systems. With a s</w:t>
      </w:r>
      <w:r w:rsidR="0077268C" w:rsidRPr="008833F8">
        <w:rPr>
          <w:rFonts w:ascii="Times New Roman" w:hAnsi="Times New Roman" w:cs="Times New Roman"/>
          <w:sz w:val="24"/>
          <w:szCs w:val="24"/>
          <w:lang w:val="en-GB"/>
        </w:rPr>
        <w:t>olid</w:t>
      </w:r>
      <w:r w:rsidR="00FE26F9" w:rsidRPr="008833F8">
        <w:rPr>
          <w:rFonts w:ascii="Times New Roman" w:hAnsi="Times New Roman" w:cs="Times New Roman"/>
          <w:sz w:val="24"/>
          <w:szCs w:val="24"/>
          <w:lang w:val="en-GB"/>
        </w:rPr>
        <w:t xml:space="preserve"> and large BI application, </w:t>
      </w:r>
      <w:r w:rsidR="008833F8">
        <w:rPr>
          <w:rFonts w:ascii="Times New Roman" w:hAnsi="Times New Roman" w:cs="Times New Roman"/>
          <w:sz w:val="24"/>
          <w:szCs w:val="24"/>
          <w:lang w:val="en-GB"/>
        </w:rPr>
        <w:t>the data can be model</w:t>
      </w:r>
      <w:r w:rsidR="006F27AB" w:rsidRPr="008833F8">
        <w:rPr>
          <w:rFonts w:ascii="Times New Roman" w:hAnsi="Times New Roman" w:cs="Times New Roman"/>
          <w:sz w:val="24"/>
          <w:szCs w:val="24"/>
          <w:lang w:val="en-GB"/>
        </w:rPr>
        <w:t>led to help predict outputs and models users can interactively make sense of.</w:t>
      </w:r>
    </w:p>
    <w:p w:rsidR="008833F8" w:rsidRDefault="008833F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:rsidR="00410620" w:rsidRPr="008833F8" w:rsidRDefault="00410620" w:rsidP="008833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sz w:val="24"/>
          <w:szCs w:val="24"/>
          <w:lang w:val="en-GB"/>
        </w:rPr>
        <w:lastRenderedPageBreak/>
        <w:t>References</w:t>
      </w:r>
    </w:p>
    <w:p w:rsidR="008833F8" w:rsidRPr="008833F8" w:rsidRDefault="008833F8" w:rsidP="0077268C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83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urht, B., &amp; Villanustre, F. (2016). Introduction to big data. In </w:t>
      </w:r>
      <w:r w:rsidRPr="008833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ig data technologies and applications</w:t>
      </w:r>
      <w:r w:rsidRPr="00883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-11). Springer, Cham.</w:t>
      </w:r>
    </w:p>
    <w:p w:rsidR="008833F8" w:rsidRPr="008833F8" w:rsidRDefault="008833F8" w:rsidP="00410620">
      <w:pPr>
        <w:spacing w:line="48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833F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urwitz, J. S., Nugent, A., Halper, F., &amp; Kaufman, M. (2013). </w:t>
      </w:r>
      <w:r w:rsidRPr="008833F8">
        <w:rPr>
          <w:rStyle w:val="Emphasis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g data for dummies</w:t>
      </w:r>
      <w:r w:rsidRPr="008833F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John Wiley &amp; Sons.</w:t>
      </w:r>
    </w:p>
    <w:p w:rsidR="008833F8" w:rsidRPr="008833F8" w:rsidRDefault="008833F8" w:rsidP="0077268C">
      <w:pPr>
        <w:spacing w:line="48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83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arda, R., Delen, D., Turban, E., Aronson, J., &amp; Liang, T. (2014). Business intelligence and analytics. </w:t>
      </w:r>
      <w:r w:rsidRPr="008833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ystem for Decesion Support</w:t>
      </w:r>
      <w:r w:rsidRPr="008833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sectPr w:rsidR="008833F8" w:rsidRPr="008833F8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3912" w:rsidRDefault="00943912" w:rsidP="0077268C">
      <w:pPr>
        <w:spacing w:after="0" w:line="240" w:lineRule="auto"/>
      </w:pPr>
      <w:r>
        <w:separator/>
      </w:r>
    </w:p>
  </w:endnote>
  <w:endnote w:type="continuationSeparator" w:id="0">
    <w:p w:rsidR="00943912" w:rsidRDefault="00943912" w:rsidP="00772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3912" w:rsidRDefault="00943912" w:rsidP="0077268C">
      <w:pPr>
        <w:spacing w:after="0" w:line="240" w:lineRule="auto"/>
      </w:pPr>
      <w:r>
        <w:separator/>
      </w:r>
    </w:p>
  </w:footnote>
  <w:footnote w:type="continuationSeparator" w:id="0">
    <w:p w:rsidR="00943912" w:rsidRDefault="00943912" w:rsidP="007726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568409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77268C" w:rsidRDefault="007726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96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77268C" w:rsidRDefault="0077268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90A65"/>
    <w:multiLevelType w:val="hybridMultilevel"/>
    <w:tmpl w:val="BA806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075F6F"/>
    <w:multiLevelType w:val="hybridMultilevel"/>
    <w:tmpl w:val="F278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LQwNTMxMDM3tLBQ0lEKTi0uzszPAykwqgUA13UuriwAAAA="/>
  </w:docVars>
  <w:rsids>
    <w:rsidRoot w:val="005335F9"/>
    <w:rsid w:val="00075CAE"/>
    <w:rsid w:val="000B00A5"/>
    <w:rsid w:val="000F3B5A"/>
    <w:rsid w:val="001112D9"/>
    <w:rsid w:val="00195D6E"/>
    <w:rsid w:val="001C1B8A"/>
    <w:rsid w:val="001E1C74"/>
    <w:rsid w:val="00263B21"/>
    <w:rsid w:val="002C388D"/>
    <w:rsid w:val="002E4B41"/>
    <w:rsid w:val="00315262"/>
    <w:rsid w:val="00324E46"/>
    <w:rsid w:val="003407F5"/>
    <w:rsid w:val="00370CAF"/>
    <w:rsid w:val="00375C7F"/>
    <w:rsid w:val="00382251"/>
    <w:rsid w:val="003873DC"/>
    <w:rsid w:val="003E4EB9"/>
    <w:rsid w:val="003F5A77"/>
    <w:rsid w:val="00410620"/>
    <w:rsid w:val="0043110A"/>
    <w:rsid w:val="004352F5"/>
    <w:rsid w:val="00440967"/>
    <w:rsid w:val="004605FE"/>
    <w:rsid w:val="00465AB0"/>
    <w:rsid w:val="004830CF"/>
    <w:rsid w:val="00524414"/>
    <w:rsid w:val="005335F9"/>
    <w:rsid w:val="0053776B"/>
    <w:rsid w:val="005504C5"/>
    <w:rsid w:val="0055121C"/>
    <w:rsid w:val="00580DE9"/>
    <w:rsid w:val="00593A62"/>
    <w:rsid w:val="005D6B2C"/>
    <w:rsid w:val="006965BD"/>
    <w:rsid w:val="006B0441"/>
    <w:rsid w:val="006B1BF2"/>
    <w:rsid w:val="006F27AB"/>
    <w:rsid w:val="0070126D"/>
    <w:rsid w:val="00712EB4"/>
    <w:rsid w:val="00721CCA"/>
    <w:rsid w:val="0077268C"/>
    <w:rsid w:val="007940AF"/>
    <w:rsid w:val="00813816"/>
    <w:rsid w:val="00821253"/>
    <w:rsid w:val="0082688A"/>
    <w:rsid w:val="008833F8"/>
    <w:rsid w:val="00884D39"/>
    <w:rsid w:val="00900594"/>
    <w:rsid w:val="009303E3"/>
    <w:rsid w:val="00931EAE"/>
    <w:rsid w:val="00943912"/>
    <w:rsid w:val="009806DD"/>
    <w:rsid w:val="00995EE9"/>
    <w:rsid w:val="009C5AC8"/>
    <w:rsid w:val="009C6A29"/>
    <w:rsid w:val="00A41BF0"/>
    <w:rsid w:val="00A564BA"/>
    <w:rsid w:val="00A6045C"/>
    <w:rsid w:val="00AA669C"/>
    <w:rsid w:val="00AD7D71"/>
    <w:rsid w:val="00B57492"/>
    <w:rsid w:val="00BF6740"/>
    <w:rsid w:val="00C06967"/>
    <w:rsid w:val="00C36E82"/>
    <w:rsid w:val="00C60C30"/>
    <w:rsid w:val="00C705E2"/>
    <w:rsid w:val="00C77AD2"/>
    <w:rsid w:val="00C86153"/>
    <w:rsid w:val="00CA3C95"/>
    <w:rsid w:val="00D97287"/>
    <w:rsid w:val="00DC3069"/>
    <w:rsid w:val="00DF4834"/>
    <w:rsid w:val="00E057B1"/>
    <w:rsid w:val="00E3091E"/>
    <w:rsid w:val="00E35192"/>
    <w:rsid w:val="00E64337"/>
    <w:rsid w:val="00E7035F"/>
    <w:rsid w:val="00E83930"/>
    <w:rsid w:val="00E8599D"/>
    <w:rsid w:val="00EC6E82"/>
    <w:rsid w:val="00F03001"/>
    <w:rsid w:val="00F10B22"/>
    <w:rsid w:val="00F139B6"/>
    <w:rsid w:val="00FC49A7"/>
    <w:rsid w:val="00FD1CB2"/>
    <w:rsid w:val="00FE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935F55-357E-41A5-8000-4257DD838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3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26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68C"/>
  </w:style>
  <w:style w:type="paragraph" w:styleId="Footer">
    <w:name w:val="footer"/>
    <w:basedOn w:val="Normal"/>
    <w:link w:val="FooterChar"/>
    <w:uiPriority w:val="99"/>
    <w:unhideWhenUsed/>
    <w:rsid w:val="007726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68C"/>
  </w:style>
  <w:style w:type="character" w:styleId="Emphasis">
    <w:name w:val="Emphasis"/>
    <w:basedOn w:val="DefaultParagraphFont"/>
    <w:uiPriority w:val="20"/>
    <w:qFormat/>
    <w:rsid w:val="0041062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54219-8B11-488D-ABF5-243867847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yango Ogolla</dc:creator>
  <cp:keywords/>
  <dc:description/>
  <cp:lastModifiedBy>Onyango Ogolla</cp:lastModifiedBy>
  <cp:revision>3</cp:revision>
  <dcterms:created xsi:type="dcterms:W3CDTF">2021-12-09T09:26:00Z</dcterms:created>
  <dcterms:modified xsi:type="dcterms:W3CDTF">2021-12-09T09:27:00Z</dcterms:modified>
</cp:coreProperties>
</file>